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3eb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de05d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30T03:17:12Z</dcterms:created>
  <dcterms:modified xsi:type="dcterms:W3CDTF">2018-03-30T03:17:12Z</dcterms:modified>
</cp:coreProperties>
</file>